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669E9" w:rsidR="00822881" w:rsidP="001669E9" w:rsidRDefault="008B2C5A" w14:paraId="7D7A822B" w14:textId="614E401E">
      <w:pPr>
        <w:rPr>
          <w:rFonts w:ascii="Book Antiqua" w:hAnsi="Book Antiqua"/>
          <w:sz w:val="24"/>
          <w:szCs w:val="24"/>
          <w:lang w:val="en-GB"/>
        </w:rPr>
      </w:pPr>
      <w:r w:rsidRPr="1B1A4C9A" w:rsidR="008B2C5A">
        <w:rPr>
          <w:rFonts w:ascii="Book Antiqua" w:hAnsi="Book Antiqua"/>
          <w:sz w:val="24"/>
          <w:szCs w:val="24"/>
          <w:lang w:val="en-GB"/>
        </w:rPr>
        <w:t xml:space="preserve">I imported the superstore 2016 </w:t>
      </w:r>
      <w:proofErr w:type="spellStart"/>
      <w:r w:rsidRPr="1B1A4C9A" w:rsidR="008B2C5A">
        <w:rPr>
          <w:rFonts w:ascii="Book Antiqua" w:hAnsi="Book Antiqua"/>
          <w:sz w:val="24"/>
          <w:szCs w:val="24"/>
          <w:lang w:val="en-GB"/>
        </w:rPr>
        <w:t>xlxs</w:t>
      </w:r>
      <w:proofErr w:type="spellEnd"/>
      <w:r w:rsidRPr="1B1A4C9A" w:rsidR="008B2C5A">
        <w:rPr>
          <w:rFonts w:ascii="Book Antiqua" w:hAnsi="Book Antiqua"/>
          <w:sz w:val="24"/>
          <w:szCs w:val="24"/>
          <w:lang w:val="en-GB"/>
        </w:rPr>
        <w:t xml:space="preserve"> into </w:t>
      </w:r>
      <w:r w:rsidRPr="1B1A4C9A" w:rsidR="008B2C5A">
        <w:rPr>
          <w:rFonts w:ascii="Book Antiqua" w:hAnsi="Book Antiqua"/>
          <w:sz w:val="24"/>
          <w:szCs w:val="24"/>
          <w:lang w:val="en-GB"/>
        </w:rPr>
        <w:t>powerbi.</w:t>
      </w:r>
    </w:p>
    <w:p w:rsidR="1B1A4C9A" w:rsidP="1B1A4C9A" w:rsidRDefault="1B1A4C9A" w14:paraId="1671B3F8" w14:textId="0B8C7C52">
      <w:pPr>
        <w:pStyle w:val="Normal"/>
        <w:rPr>
          <w:rFonts w:ascii="Book Antiqua" w:hAnsi="Book Antiqua"/>
          <w:sz w:val="24"/>
          <w:szCs w:val="24"/>
          <w:lang w:val="en-GB"/>
        </w:rPr>
      </w:pPr>
      <w:r w:rsidRPr="1B1A4C9A" w:rsidR="1B1A4C9A">
        <w:rPr>
          <w:rFonts w:ascii="Book Antiqua" w:hAnsi="Book Antiqua"/>
          <w:sz w:val="24"/>
          <w:szCs w:val="24"/>
          <w:lang w:val="en-GB"/>
        </w:rPr>
        <w:t xml:space="preserve">I created new table called </w:t>
      </w:r>
      <w:proofErr w:type="spellStart"/>
      <w:r w:rsidRPr="1B1A4C9A" w:rsidR="1B1A4C9A">
        <w:rPr>
          <w:rFonts w:ascii="Book Antiqua" w:hAnsi="Book Antiqua"/>
          <w:sz w:val="24"/>
          <w:szCs w:val="24"/>
          <w:lang w:val="en-GB"/>
        </w:rPr>
        <w:t>DateTime</w:t>
      </w:r>
      <w:proofErr w:type="spellEnd"/>
      <w:r w:rsidRPr="1B1A4C9A" w:rsidR="1B1A4C9A">
        <w:rPr>
          <w:rFonts w:ascii="Book Antiqua" w:hAnsi="Book Antiqua"/>
          <w:sz w:val="24"/>
          <w:szCs w:val="24"/>
          <w:lang w:val="en-GB"/>
        </w:rPr>
        <w:t xml:space="preserve"> and inserted function </w:t>
      </w:r>
    </w:p>
    <w:p w:rsidR="1B1A4C9A" w:rsidP="1B1A4C9A" w:rsidRDefault="1B1A4C9A" w14:paraId="3A546267" w14:textId="1DC47E08">
      <w:pPr>
        <w:spacing w:line="270" w:lineRule="exact"/>
      </w:pPr>
      <w:proofErr w:type="spellStart"/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DateTime</w:t>
      </w:r>
      <w:proofErr w:type="spellEnd"/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 = </w:t>
      </w:r>
      <w:proofErr w:type="gramStart"/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ADDCOLUMNS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CALENDAR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MIN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Orders[</w:t>
      </w:r>
      <w:proofErr w:type="gramEnd"/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Order Date]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), </w:t>
      </w:r>
      <w:proofErr w:type="gramStart"/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MAX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Orders[</w:t>
      </w:r>
      <w:proofErr w:type="gramEnd"/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Order Date]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)), 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A31515"/>
          <w:sz w:val="18"/>
          <w:szCs w:val="18"/>
          <w:lang w:val="en-GB"/>
        </w:rPr>
        <w:t>"Day"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, 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DAY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[Date]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), 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A31515"/>
          <w:sz w:val="18"/>
          <w:szCs w:val="18"/>
          <w:lang w:val="en-GB"/>
        </w:rPr>
        <w:t>"Month"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, 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FORMAT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[Date]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,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A31515"/>
          <w:sz w:val="18"/>
          <w:szCs w:val="18"/>
          <w:lang w:val="en-GB"/>
        </w:rPr>
        <w:t>"MMM"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), 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A31515"/>
          <w:sz w:val="18"/>
          <w:szCs w:val="18"/>
          <w:lang w:val="en-GB"/>
        </w:rPr>
        <w:t>"Year"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, 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FORMAT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(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[Date]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,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A31515"/>
          <w:sz w:val="18"/>
          <w:szCs w:val="18"/>
          <w:lang w:val="en-GB"/>
        </w:rPr>
        <w:t>"YYYY"</w:t>
      </w:r>
      <w:r w:rsidRPr="1B1A4C9A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))</w:t>
      </w:r>
    </w:p>
    <w:p w:rsidR="1B1A4C9A" w:rsidP="1B1A4C9A" w:rsidRDefault="1B1A4C9A" w14:paraId="57C4C003" w14:textId="48E78D7B">
      <w:pPr>
        <w:pStyle w:val="Normal"/>
        <w:spacing w:line="270" w:lineRule="exact"/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</w:pPr>
      <w:r w:rsidRPr="0FA608D4" w:rsidR="1B1A4C9A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For defining date month year from order date</w:t>
      </w:r>
    </w:p>
    <w:p w:rsidR="0FA608D4" w:rsidP="0FA608D4" w:rsidRDefault="0FA608D4" w14:paraId="40E0BD3F" w14:textId="08F8DC11">
      <w:pPr>
        <w:pStyle w:val="Normal"/>
        <w:spacing w:line="270" w:lineRule="exact"/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</w:pP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I added New column called deliver days </w:t>
      </w:r>
    </w:p>
    <w:p w:rsidR="0FA608D4" w:rsidP="0FA608D4" w:rsidRDefault="0FA608D4" w14:paraId="332505A1" w14:textId="09D6FE1E">
      <w:pPr>
        <w:spacing w:line="270" w:lineRule="exact"/>
      </w:pP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Deliver Days = 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DATEDIFF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 xml:space="preserve">( 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Orders[Order Date]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,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1080"/>
          <w:sz w:val="18"/>
          <w:szCs w:val="18"/>
          <w:lang w:val="en-GB"/>
        </w:rPr>
        <w:t>Orders[Ship Date]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,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3165BB"/>
          <w:sz w:val="18"/>
          <w:szCs w:val="18"/>
          <w:lang w:val="en-GB"/>
        </w:rPr>
        <w:t>DAY</w:t>
      </w:r>
      <w:r w:rsidRPr="0FA608D4" w:rsidR="0FA608D4"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  <w:t>)</w:t>
      </w:r>
    </w:p>
    <w:p w:rsidR="0FA608D4" w:rsidP="0FA608D4" w:rsidRDefault="0FA608D4" w14:paraId="700B7C6E" w14:textId="55206BEB">
      <w:pPr>
        <w:pStyle w:val="Normal"/>
        <w:spacing w:line="270" w:lineRule="exact"/>
        <w:rPr>
          <w:rFonts w:ascii="Consolas" w:hAnsi="Consolas" w:eastAsia="Consolas" w:cs="Consolas"/>
          <w:b w:val="0"/>
          <w:bCs w:val="0"/>
          <w:noProof w:val="0"/>
          <w:color w:val="000000" w:themeColor="text1" w:themeTint="FF" w:themeShade="FF"/>
          <w:sz w:val="18"/>
          <w:szCs w:val="18"/>
          <w:lang w:val="en-GB"/>
        </w:rPr>
      </w:pPr>
    </w:p>
    <w:p w:rsidR="1B1A4C9A" w:rsidP="1B1A4C9A" w:rsidRDefault="1B1A4C9A" w14:paraId="0246CC6E" w14:textId="3987AC72">
      <w:pPr>
        <w:pStyle w:val="Normal"/>
        <w:rPr>
          <w:rFonts w:ascii="Book Antiqua" w:hAnsi="Book Antiqua"/>
          <w:sz w:val="24"/>
          <w:szCs w:val="24"/>
          <w:lang w:val="en-GB"/>
        </w:rPr>
      </w:pPr>
    </w:p>
    <w:p w:rsidRPr="001669E9" w:rsidR="008B2C5A" w:rsidP="001669E9" w:rsidRDefault="008B2C5A" w14:paraId="6E673D2A" w14:textId="0E858174">
      <w:pPr>
        <w:rPr>
          <w:rFonts w:ascii="Book Antiqua" w:hAnsi="Book Antiqua"/>
          <w:sz w:val="24"/>
          <w:szCs w:val="24"/>
          <w:lang w:val="en-GB"/>
        </w:rPr>
      </w:pPr>
      <w:r w:rsidRPr="001669E9">
        <w:rPr>
          <w:rFonts w:ascii="Book Antiqua" w:hAnsi="Book Antiqua"/>
          <w:sz w:val="24"/>
          <w:szCs w:val="24"/>
          <w:lang w:val="en-GB"/>
        </w:rPr>
        <w:t>After that I inserted textbox and Write that Superstore and sales analysis  for just heading purpose</w:t>
      </w:r>
    </w:p>
    <w:p w:rsidRPr="001669E9" w:rsidR="008B2C5A" w:rsidP="001669E9" w:rsidRDefault="008B2C5A" w14:paraId="32C3F2EB" w14:textId="6BAD0326">
      <w:pPr>
        <w:rPr>
          <w:rFonts w:ascii="Book Antiqua" w:hAnsi="Book Antiqua"/>
          <w:sz w:val="24"/>
          <w:szCs w:val="24"/>
          <w:lang w:val="en-GB"/>
        </w:rPr>
      </w:pPr>
      <w:r w:rsidRPr="001669E9">
        <w:rPr>
          <w:rFonts w:ascii="Book Antiqua" w:hAnsi="Book Antiqua"/>
          <w:sz w:val="24"/>
          <w:szCs w:val="24"/>
          <w:lang w:val="en-GB"/>
        </w:rPr>
        <w:t xml:space="preserve">I inserted few cards </w:t>
      </w:r>
      <w:r w:rsidRPr="001669E9" w:rsidR="001669E9">
        <w:rPr>
          <w:rFonts w:ascii="Book Antiqua" w:hAnsi="Book Antiqua"/>
          <w:sz w:val="24"/>
          <w:szCs w:val="24"/>
          <w:lang w:val="en-GB"/>
        </w:rPr>
        <w:t xml:space="preserve"> from visualization </w:t>
      </w:r>
      <w:r w:rsidRPr="001669E9">
        <w:rPr>
          <w:rFonts w:ascii="Book Antiqua" w:hAnsi="Book Antiqua"/>
          <w:sz w:val="24"/>
          <w:szCs w:val="24"/>
          <w:lang w:val="en-GB"/>
        </w:rPr>
        <w:t xml:space="preserve">in dash board and format that cards like changing the </w:t>
      </w:r>
      <w:r w:rsidRPr="001669E9" w:rsidR="001669E9">
        <w:rPr>
          <w:rFonts w:ascii="Book Antiqua" w:hAnsi="Book Antiqua"/>
          <w:sz w:val="24"/>
          <w:szCs w:val="24"/>
          <w:lang w:val="en-GB"/>
        </w:rPr>
        <w:t xml:space="preserve">background opacity and </w:t>
      </w:r>
      <w:proofErr w:type="spellStart"/>
      <w:r w:rsidRPr="001669E9" w:rsidR="001669E9">
        <w:rPr>
          <w:rFonts w:ascii="Book Antiqua" w:hAnsi="Book Antiqua"/>
          <w:sz w:val="24"/>
          <w:szCs w:val="24"/>
          <w:lang w:val="en-GB"/>
        </w:rPr>
        <w:t>color</w:t>
      </w:r>
      <w:proofErr w:type="spellEnd"/>
      <w:r w:rsidRPr="001669E9" w:rsidR="001669E9">
        <w:rPr>
          <w:rFonts w:ascii="Book Antiqua" w:hAnsi="Book Antiqua"/>
          <w:sz w:val="24"/>
          <w:szCs w:val="24"/>
          <w:lang w:val="en-GB"/>
        </w:rPr>
        <w:t xml:space="preserve"> of fonts to white</w:t>
      </w:r>
    </w:p>
    <w:p w:rsidR="008B2C5A" w:rsidP="008B2C5A" w:rsidRDefault="008B2C5A" w14:paraId="6F31146D" w14:textId="6560D3B6">
      <w:pPr>
        <w:pStyle w:val="ListParagraph"/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1)Sales</w:t>
      </w:r>
    </w:p>
    <w:p w:rsidR="008B2C5A" w:rsidP="008B2C5A" w:rsidRDefault="008B2C5A" w14:paraId="4EA6D125" w14:textId="7FE74959">
      <w:pPr>
        <w:pStyle w:val="ListParagraph"/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2)Profit </w:t>
      </w:r>
    </w:p>
    <w:p w:rsidR="001669E9" w:rsidP="001669E9" w:rsidRDefault="008B2C5A" w14:paraId="130F6F38" w14:textId="08AAA709">
      <w:pPr>
        <w:pStyle w:val="ListParagraph"/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3)Quality </w:t>
      </w:r>
    </w:p>
    <w:p w:rsidR="001669E9" w:rsidP="001669E9" w:rsidRDefault="001669E9" w14:paraId="202ED978" w14:textId="1EDB7C40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Then I added two slicer for order date and ship date and also change their </w:t>
      </w:r>
      <w:proofErr w:type="spellStart"/>
      <w:r>
        <w:rPr>
          <w:rFonts w:ascii="Book Antiqua" w:hAnsi="Book Antiqua"/>
          <w:sz w:val="24"/>
          <w:szCs w:val="24"/>
          <w:lang w:val="en-GB"/>
        </w:rPr>
        <w:t>backgground</w:t>
      </w:r>
      <w:proofErr w:type="spellEnd"/>
      <w:r>
        <w:rPr>
          <w:rFonts w:ascii="Book Antiqua" w:hAnsi="Book Antiqua"/>
          <w:sz w:val="24"/>
          <w:szCs w:val="24"/>
          <w:lang w:val="en-GB"/>
        </w:rPr>
        <w:t xml:space="preserve"> opacity to 100 and resize the boxes to set to the dashboard.</w:t>
      </w:r>
    </w:p>
    <w:p w:rsidR="0098630E" w:rsidP="001669E9" w:rsidRDefault="0098630E" w14:paraId="653A5407" w14:textId="5A5FE3EA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Then I added map visualization and  put stare in location and put country in legend and format it like map se</w:t>
      </w:r>
      <w:r w:rsidR="004B16B9">
        <w:rPr>
          <w:rFonts w:ascii="Book Antiqua" w:hAnsi="Book Antiqua"/>
          <w:sz w:val="24"/>
          <w:szCs w:val="24"/>
          <w:lang w:val="en-GB"/>
        </w:rPr>
        <w:t>tting I choose dark and choose title off and tooltips on for the map.</w:t>
      </w:r>
    </w:p>
    <w:p w:rsidR="004B16B9" w:rsidP="001669E9" w:rsidRDefault="004B16B9" w14:paraId="3A88AD8F" w14:textId="45ACB67E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Then I added donut chart and put segment in legend and sales in values and also formatted this by background transparency 100 and title to mid and tooltip on.</w:t>
      </w:r>
    </w:p>
    <w:p w:rsidR="004B16B9" w:rsidP="001669E9" w:rsidRDefault="004B16B9" w14:paraId="2A0FCD33" w14:textId="2E549777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Then I added Pie chart and put region in legend and sales in values and also formatted this by background transparency 100 and title to mid and tooltip on.</w:t>
      </w:r>
    </w:p>
    <w:p w:rsidR="004B16B9" w:rsidP="001669E9" w:rsidRDefault="004B16B9" w14:paraId="7E437755" w14:textId="37C39501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Now I wanted some different type of visualization so I went t</w:t>
      </w:r>
      <w:r w:rsidR="000D183D">
        <w:rPr>
          <w:rFonts w:ascii="Book Antiqua" w:hAnsi="Book Antiqua"/>
          <w:sz w:val="24"/>
          <w:szCs w:val="24"/>
          <w:lang w:val="en-GB"/>
        </w:rPr>
        <w:t>o more</w:t>
      </w:r>
      <w:r>
        <w:rPr>
          <w:rFonts w:ascii="Book Antiqua" w:hAnsi="Book Antiqua"/>
          <w:sz w:val="24"/>
          <w:szCs w:val="24"/>
          <w:lang w:val="en-GB"/>
        </w:rPr>
        <w:t xml:space="preserve"> visualization </w:t>
      </w:r>
      <w:r w:rsidR="000D183D">
        <w:rPr>
          <w:rFonts w:ascii="Book Antiqua" w:hAnsi="Book Antiqua"/>
          <w:sz w:val="24"/>
          <w:szCs w:val="24"/>
          <w:lang w:val="en-GB"/>
        </w:rPr>
        <w:t xml:space="preserve"> </w:t>
      </w:r>
      <w:proofErr w:type="spellStart"/>
      <w:r w:rsidR="000D183D">
        <w:rPr>
          <w:rFonts w:ascii="Book Antiqua" w:hAnsi="Book Antiqua"/>
          <w:sz w:val="24"/>
          <w:szCs w:val="24"/>
          <w:lang w:val="en-GB"/>
        </w:rPr>
        <w:t>ans</w:t>
      </w:r>
      <w:proofErr w:type="spellEnd"/>
      <w:r w:rsidR="000D183D">
        <w:rPr>
          <w:rFonts w:ascii="Book Antiqua" w:hAnsi="Book Antiqua"/>
          <w:sz w:val="24"/>
          <w:szCs w:val="24"/>
          <w:lang w:val="en-GB"/>
        </w:rPr>
        <w:t xml:space="preserve"> explore there.</w:t>
      </w:r>
    </w:p>
    <w:p w:rsidR="000D183D" w:rsidP="001669E9" w:rsidRDefault="000D183D" w14:paraId="653818A9" w14:textId="69278C16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I found 2 </w:t>
      </w:r>
      <w:r w:rsidR="00A41431">
        <w:rPr>
          <w:rFonts w:ascii="Book Antiqua" w:hAnsi="Book Antiqua"/>
          <w:sz w:val="24"/>
          <w:szCs w:val="24"/>
          <w:lang w:val="en-GB"/>
        </w:rPr>
        <w:t>interesting</w:t>
      </w:r>
      <w:r>
        <w:rPr>
          <w:rFonts w:ascii="Book Antiqua" w:hAnsi="Book Antiqua"/>
          <w:sz w:val="24"/>
          <w:szCs w:val="24"/>
          <w:lang w:val="en-GB"/>
        </w:rPr>
        <w:t xml:space="preserve">  sunburst </w:t>
      </w:r>
      <w:r w:rsidR="00A41431">
        <w:rPr>
          <w:rFonts w:ascii="Book Antiqua" w:hAnsi="Book Antiqua"/>
          <w:sz w:val="24"/>
          <w:szCs w:val="24"/>
          <w:lang w:val="en-GB"/>
        </w:rPr>
        <w:t>visualization and scroller visualization so I downloaded that.</w:t>
      </w:r>
    </w:p>
    <w:p w:rsidR="00A41431" w:rsidP="001669E9" w:rsidRDefault="00A41431" w14:paraId="1F258DBD" w14:textId="4CADC716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In sunburst , you can add groups like category and subcategory for visualization and put values in sales. And format  the visualization like transparent background and title to centre </w:t>
      </w:r>
    </w:p>
    <w:p w:rsidR="00A41431" w:rsidP="001669E9" w:rsidRDefault="00A41431" w14:paraId="41BB630B" w14:textId="293897B3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After that I inserted scroller and explore the scroller . I liked it because it is auto scrolling and </w:t>
      </w:r>
      <w:r w:rsidR="00755AE3">
        <w:rPr>
          <w:rFonts w:ascii="Book Antiqua" w:hAnsi="Book Antiqua"/>
          <w:sz w:val="24"/>
          <w:szCs w:val="24"/>
          <w:lang w:val="en-GB"/>
        </w:rPr>
        <w:t>its like we can see it in share market in scroller I put Subcategory to category and sales to absolute value but it didn’t give me green or red markers so I change sales to measure deviation</w:t>
      </w:r>
    </w:p>
    <w:p w:rsidR="00DC5C88" w:rsidP="001669E9" w:rsidRDefault="00DC5C88" w14:paraId="7B207056" w14:textId="3820E40B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After that I </w:t>
      </w:r>
      <w:r w:rsidR="00D9043B">
        <w:rPr>
          <w:rFonts w:ascii="Book Antiqua" w:hAnsi="Book Antiqua"/>
          <w:sz w:val="24"/>
          <w:szCs w:val="24"/>
          <w:lang w:val="en-GB"/>
        </w:rPr>
        <w:t xml:space="preserve">set dashboard and format canvas background to black and change some graphs font colour because it was </w:t>
      </w:r>
      <w:proofErr w:type="spellStart"/>
      <w:r w:rsidR="00D9043B">
        <w:rPr>
          <w:rFonts w:ascii="Book Antiqua" w:hAnsi="Book Antiqua"/>
          <w:sz w:val="24"/>
          <w:szCs w:val="24"/>
          <w:lang w:val="en-GB"/>
        </w:rPr>
        <w:t>to</w:t>
      </w:r>
      <w:proofErr w:type="spellEnd"/>
      <w:r w:rsidR="00D9043B">
        <w:rPr>
          <w:rFonts w:ascii="Book Antiqua" w:hAnsi="Book Antiqua"/>
          <w:sz w:val="24"/>
          <w:szCs w:val="24"/>
          <w:lang w:val="en-GB"/>
        </w:rPr>
        <w:t xml:space="preserve"> good at visualizing </w:t>
      </w:r>
    </w:p>
    <w:p w:rsidRPr="001669E9" w:rsidR="00814EC0" w:rsidP="00814EC0" w:rsidRDefault="00814EC0" w14:paraId="6C37D10C" w14:textId="6F663169">
      <w:pPr>
        <w:rPr>
          <w:rFonts w:ascii="Book Antiqua" w:hAnsi="Book Antiqua"/>
          <w:sz w:val="24"/>
          <w:szCs w:val="24"/>
          <w:lang w:val="en-GB"/>
        </w:rPr>
      </w:pPr>
      <w:r w:rsidRPr="001669E9">
        <w:rPr>
          <w:rFonts w:ascii="Book Antiqua" w:hAnsi="Book Antiqua"/>
          <w:sz w:val="24"/>
          <w:szCs w:val="24"/>
          <w:lang w:val="en-GB"/>
        </w:rPr>
        <w:t xml:space="preserve">After that I inserted textbox and Write that Superstore </w:t>
      </w:r>
      <w:r>
        <w:rPr>
          <w:rFonts w:ascii="Book Antiqua" w:hAnsi="Book Antiqua"/>
          <w:sz w:val="24"/>
          <w:szCs w:val="24"/>
          <w:lang w:val="en-GB"/>
        </w:rPr>
        <w:t>| Profit</w:t>
      </w:r>
      <w:r w:rsidRPr="001669E9">
        <w:rPr>
          <w:rFonts w:ascii="Book Antiqua" w:hAnsi="Book Antiqua"/>
          <w:sz w:val="24"/>
          <w:szCs w:val="24"/>
          <w:lang w:val="en-GB"/>
        </w:rPr>
        <w:t xml:space="preserve"> analysis  for just heading purpose</w:t>
      </w:r>
    </w:p>
    <w:p w:rsidR="00E60D69" w:rsidP="00814EC0" w:rsidRDefault="00E60D69" w14:paraId="4E53AEDB" w14:textId="77777777">
      <w:pPr>
        <w:rPr>
          <w:rFonts w:ascii="Book Antiqua" w:hAnsi="Book Antiqua"/>
          <w:sz w:val="24"/>
          <w:szCs w:val="24"/>
          <w:lang w:val="en-GB"/>
        </w:rPr>
      </w:pPr>
    </w:p>
    <w:p w:rsidRPr="001669E9" w:rsidR="00814EC0" w:rsidP="00814EC0" w:rsidRDefault="00E60D69" w14:paraId="345BA75B" w14:textId="5BFF6C25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lastRenderedPageBreak/>
        <w:t xml:space="preserve">Now I inserted a new page and rename it to profit analysis. </w:t>
      </w:r>
      <w:r w:rsidRPr="001669E9" w:rsidR="00814EC0">
        <w:rPr>
          <w:rFonts w:ascii="Book Antiqua" w:hAnsi="Book Antiqua"/>
          <w:sz w:val="24"/>
          <w:szCs w:val="24"/>
          <w:lang w:val="en-GB"/>
        </w:rPr>
        <w:t xml:space="preserve">I inserted few cards  from visualization in dash board and format that cards like changing the background opacity and </w:t>
      </w:r>
      <w:proofErr w:type="spellStart"/>
      <w:r w:rsidRPr="001669E9" w:rsidR="00814EC0">
        <w:rPr>
          <w:rFonts w:ascii="Book Antiqua" w:hAnsi="Book Antiqua"/>
          <w:sz w:val="24"/>
          <w:szCs w:val="24"/>
          <w:lang w:val="en-GB"/>
        </w:rPr>
        <w:t>color</w:t>
      </w:r>
      <w:proofErr w:type="spellEnd"/>
      <w:r w:rsidRPr="001669E9" w:rsidR="00814EC0">
        <w:rPr>
          <w:rFonts w:ascii="Book Antiqua" w:hAnsi="Book Antiqua"/>
          <w:sz w:val="24"/>
          <w:szCs w:val="24"/>
          <w:lang w:val="en-GB"/>
        </w:rPr>
        <w:t xml:space="preserve"> of fonts to white</w:t>
      </w:r>
    </w:p>
    <w:p w:rsidR="00814EC0" w:rsidP="00814EC0" w:rsidRDefault="00814EC0" w14:paraId="3B301A69" w14:textId="77777777">
      <w:pPr>
        <w:pStyle w:val="ListParagraph"/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1)Sales</w:t>
      </w:r>
    </w:p>
    <w:p w:rsidR="00814EC0" w:rsidP="00814EC0" w:rsidRDefault="00814EC0" w14:paraId="3F720B81" w14:textId="77777777">
      <w:pPr>
        <w:pStyle w:val="ListParagraph"/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2)Profit </w:t>
      </w:r>
    </w:p>
    <w:p w:rsidR="00F4355C" w:rsidP="00F4355C" w:rsidRDefault="00814EC0" w14:paraId="432BC20E" w14:textId="1D07D069">
      <w:pPr>
        <w:pStyle w:val="ListParagraph"/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 xml:space="preserve">3)Quality </w:t>
      </w:r>
    </w:p>
    <w:p w:rsidR="0049115A" w:rsidP="0049115A" w:rsidRDefault="0049115A" w14:paraId="09837C13" w14:textId="1E44625B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After that I added slicer for selecting individual states.</w:t>
      </w:r>
    </w:p>
    <w:p w:rsidR="0049115A" w:rsidP="0049115A" w:rsidRDefault="0049115A" w14:paraId="43DA903E" w14:textId="0200A04E">
      <w:pPr>
        <w:rPr>
          <w:rFonts w:ascii="Book Antiqua" w:hAnsi="Book Antiqua"/>
          <w:sz w:val="24"/>
          <w:szCs w:val="24"/>
          <w:lang w:val="en-GB"/>
        </w:rPr>
      </w:pPr>
      <w:r w:rsidRPr="1B1A4C9A" w:rsidR="0049115A">
        <w:rPr>
          <w:rFonts w:ascii="Book Antiqua" w:hAnsi="Book Antiqua"/>
          <w:sz w:val="24"/>
          <w:szCs w:val="24"/>
          <w:lang w:val="en-GB"/>
        </w:rPr>
        <w:t xml:space="preserve">And added data table for subcategory and region to columns and profits to the value. Now we can select subcategory region </w:t>
      </w:r>
      <w:r w:rsidRPr="1B1A4C9A" w:rsidR="0049115A">
        <w:rPr>
          <w:rFonts w:ascii="Book Antiqua" w:hAnsi="Book Antiqua"/>
          <w:sz w:val="24"/>
          <w:szCs w:val="24"/>
          <w:lang w:val="en-GB"/>
        </w:rPr>
        <w:t>vies</w:t>
      </w:r>
      <w:r w:rsidRPr="1B1A4C9A" w:rsidR="0049115A">
        <w:rPr>
          <w:rFonts w:ascii="Book Antiqua" w:hAnsi="Book Antiqua"/>
          <w:sz w:val="24"/>
          <w:szCs w:val="24"/>
          <w:lang w:val="en-GB"/>
        </w:rPr>
        <w:t xml:space="preserve"> for profit</w:t>
      </w:r>
    </w:p>
    <w:p w:rsidR="00AB609F" w:rsidP="0049115A" w:rsidRDefault="00AB609F" w14:paraId="41640B37" w14:textId="0B54B542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Now I added 3 donut charts for profit for region , segment, category for visualization and format that  according to previous one.</w:t>
      </w:r>
    </w:p>
    <w:p w:rsidR="00AB609F" w:rsidP="0049115A" w:rsidRDefault="00AB609F" w14:paraId="4BBA644A" w14:textId="24360F03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Then I added stacked bar chart for profit for subcategory and formatted .</w:t>
      </w:r>
    </w:p>
    <w:p w:rsidR="00AB609F" w:rsidP="0049115A" w:rsidRDefault="00970936" w14:paraId="48EAA375" w14:textId="61E540CA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I want line graph for year wise profit so I added line chart and in axis I added order date and profit in values. And I formatted this little bit</w:t>
      </w:r>
      <w:r w:rsidR="00E60D69">
        <w:rPr>
          <w:rFonts w:ascii="Book Antiqua" w:hAnsi="Book Antiqua"/>
          <w:sz w:val="24"/>
          <w:szCs w:val="24"/>
          <w:lang w:val="en-GB"/>
        </w:rPr>
        <w:t xml:space="preserve"> and I explore that there is one option called  drill down and  I got the chart year and quarter wise profit</w:t>
      </w:r>
    </w:p>
    <w:p w:rsidR="00E60D69" w:rsidP="0049115A" w:rsidRDefault="00E60D69" w14:paraId="32F371E1" w14:textId="260089F8">
      <w:pPr>
        <w:rPr>
          <w:rFonts w:ascii="Book Antiqua" w:hAnsi="Book Antiqua"/>
          <w:sz w:val="24"/>
          <w:szCs w:val="24"/>
          <w:lang w:val="en-GB"/>
        </w:rPr>
      </w:pPr>
      <w:r>
        <w:rPr>
          <w:rFonts w:ascii="Book Antiqua" w:hAnsi="Book Antiqua"/>
          <w:sz w:val="24"/>
          <w:szCs w:val="24"/>
          <w:lang w:val="en-GB"/>
        </w:rPr>
        <w:t>I inserted scroller to category wise profit</w:t>
      </w:r>
      <w:r w:rsidR="00284526">
        <w:rPr>
          <w:rFonts w:ascii="Book Antiqua" w:hAnsi="Book Antiqua"/>
          <w:sz w:val="24"/>
          <w:szCs w:val="24"/>
          <w:lang w:val="en-GB"/>
        </w:rPr>
        <w:t xml:space="preserve"> and make some adjustment </w:t>
      </w:r>
      <w:r w:rsidR="00447285">
        <w:rPr>
          <w:rFonts w:ascii="Book Antiqua" w:hAnsi="Book Antiqua"/>
          <w:sz w:val="24"/>
          <w:szCs w:val="24"/>
          <w:lang w:val="en-GB"/>
        </w:rPr>
        <w:t xml:space="preserve"> to the canvas and settle it.</w:t>
      </w:r>
    </w:p>
    <w:p w:rsidR="00447285" w:rsidP="0049115A" w:rsidRDefault="00447285" w14:paraId="7DB9BCCA" w14:textId="77777777">
      <w:pPr>
        <w:rPr>
          <w:rFonts w:ascii="Book Antiqua" w:hAnsi="Book Antiqua"/>
          <w:sz w:val="24"/>
          <w:szCs w:val="24"/>
          <w:lang w:val="en-GB"/>
        </w:rPr>
      </w:pPr>
    </w:p>
    <w:p w:rsidR="00E60D69" w:rsidP="0049115A" w:rsidRDefault="00E60D69" w14:paraId="63E84D2A" w14:textId="77777777">
      <w:pPr>
        <w:rPr>
          <w:rFonts w:ascii="Book Antiqua" w:hAnsi="Book Antiqua"/>
          <w:sz w:val="24"/>
          <w:szCs w:val="24"/>
          <w:lang w:val="en-GB"/>
        </w:rPr>
      </w:pPr>
    </w:p>
    <w:p w:rsidRPr="0049115A" w:rsidR="0049115A" w:rsidP="0049115A" w:rsidRDefault="0049115A" w14:paraId="20BA27F1" w14:textId="77777777">
      <w:pPr>
        <w:rPr>
          <w:rFonts w:ascii="Book Antiqua" w:hAnsi="Book Antiqua"/>
          <w:sz w:val="24"/>
          <w:szCs w:val="24"/>
          <w:lang w:val="en-GB"/>
        </w:rPr>
      </w:pPr>
    </w:p>
    <w:p w:rsidRPr="00F4355C" w:rsidR="00F4355C" w:rsidP="00F4355C" w:rsidRDefault="00F4355C" w14:paraId="39D964DB" w14:textId="77777777">
      <w:pPr>
        <w:rPr>
          <w:rFonts w:ascii="Book Antiqua" w:hAnsi="Book Antiqua"/>
          <w:sz w:val="24"/>
          <w:szCs w:val="24"/>
          <w:lang w:val="en-GB"/>
        </w:rPr>
      </w:pPr>
    </w:p>
    <w:p w:rsidR="00A41431" w:rsidP="001669E9" w:rsidRDefault="00A41431" w14:paraId="11BC9B6F" w14:textId="77777777">
      <w:pPr>
        <w:rPr>
          <w:rFonts w:ascii="Book Antiqua" w:hAnsi="Book Antiqua"/>
          <w:sz w:val="24"/>
          <w:szCs w:val="24"/>
          <w:lang w:val="en-GB"/>
        </w:rPr>
      </w:pPr>
    </w:p>
    <w:p w:rsidR="004B16B9" w:rsidP="001669E9" w:rsidRDefault="004B16B9" w14:paraId="36E47B62" w14:textId="77777777">
      <w:pPr>
        <w:rPr>
          <w:rFonts w:ascii="Book Antiqua" w:hAnsi="Book Antiqua"/>
          <w:sz w:val="24"/>
          <w:szCs w:val="24"/>
          <w:lang w:val="en-GB"/>
        </w:rPr>
      </w:pPr>
    </w:p>
    <w:p w:rsidRPr="001669E9" w:rsidR="001669E9" w:rsidP="001669E9" w:rsidRDefault="001669E9" w14:paraId="0D4BE00A" w14:textId="2054ED77">
      <w:pPr>
        <w:rPr>
          <w:rFonts w:ascii="Book Antiqua" w:hAnsi="Book Antiqua"/>
          <w:sz w:val="24"/>
          <w:szCs w:val="24"/>
          <w:lang w:val="en-GB"/>
        </w:rPr>
      </w:pPr>
    </w:p>
    <w:p w:rsidR="001669E9" w:rsidP="001669E9" w:rsidRDefault="001669E9" w14:paraId="4EC9FC2F" w14:textId="258B2C99">
      <w:pPr>
        <w:rPr>
          <w:rFonts w:ascii="Book Antiqua" w:hAnsi="Book Antiqua"/>
          <w:sz w:val="24"/>
          <w:szCs w:val="24"/>
          <w:lang w:val="en-GB"/>
        </w:rPr>
      </w:pPr>
    </w:p>
    <w:p w:rsidR="001669E9" w:rsidP="001669E9" w:rsidRDefault="001669E9" w14:paraId="673AC152" w14:textId="54175B87">
      <w:pPr>
        <w:rPr>
          <w:rFonts w:ascii="Book Antiqua" w:hAnsi="Book Antiqua"/>
          <w:sz w:val="24"/>
          <w:szCs w:val="24"/>
          <w:lang w:val="en-GB"/>
        </w:rPr>
      </w:pPr>
    </w:p>
    <w:p w:rsidRPr="001669E9" w:rsidR="001669E9" w:rsidP="001669E9" w:rsidRDefault="001669E9" w14:paraId="1F1F23BC" w14:textId="77777777">
      <w:pPr>
        <w:rPr>
          <w:rFonts w:ascii="Book Antiqua" w:hAnsi="Book Antiqua"/>
          <w:sz w:val="24"/>
          <w:szCs w:val="24"/>
          <w:lang w:val="en-GB"/>
        </w:rPr>
      </w:pPr>
    </w:p>
    <w:sectPr w:rsidRPr="001669E9" w:rsidR="001669E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465DD0"/>
    <w:multiLevelType w:val="hybridMultilevel"/>
    <w:tmpl w:val="CB26F93E"/>
    <w:lvl w:ilvl="0" w:tplc="313C4A60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7F0A1F"/>
    <w:multiLevelType w:val="hybridMultilevel"/>
    <w:tmpl w:val="10668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MDEzMDU3NjY3N7RQ0lEKTi0uzszPAykwrAUAXLtpUSwAAAA="/>
  </w:docVars>
  <w:rsids>
    <w:rsidRoot w:val="008B7AC7"/>
    <w:rsid w:val="000915C0"/>
    <w:rsid w:val="000D183D"/>
    <w:rsid w:val="001669E9"/>
    <w:rsid w:val="00173126"/>
    <w:rsid w:val="00284526"/>
    <w:rsid w:val="00314DE7"/>
    <w:rsid w:val="00447285"/>
    <w:rsid w:val="0049115A"/>
    <w:rsid w:val="004B16B9"/>
    <w:rsid w:val="00634556"/>
    <w:rsid w:val="00687198"/>
    <w:rsid w:val="00755AE3"/>
    <w:rsid w:val="00814EC0"/>
    <w:rsid w:val="00822881"/>
    <w:rsid w:val="00870ABC"/>
    <w:rsid w:val="008B2C5A"/>
    <w:rsid w:val="008B7AC7"/>
    <w:rsid w:val="008D4AFC"/>
    <w:rsid w:val="00970936"/>
    <w:rsid w:val="0098630E"/>
    <w:rsid w:val="00A41431"/>
    <w:rsid w:val="00AB609F"/>
    <w:rsid w:val="00C5703B"/>
    <w:rsid w:val="00D9043B"/>
    <w:rsid w:val="00DC5C88"/>
    <w:rsid w:val="00E60D69"/>
    <w:rsid w:val="00EA55C9"/>
    <w:rsid w:val="00F4355C"/>
    <w:rsid w:val="0FA608D4"/>
    <w:rsid w:val="1B1A4C9A"/>
    <w:rsid w:val="6849AEAD"/>
    <w:rsid w:val="733E1266"/>
    <w:rsid w:val="7B9F6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EE243"/>
  <w15:chartTrackingRefBased/>
  <w15:docId w15:val="{891DB3AB-AF0C-43BD-867D-31EBA8A2F7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0A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ettings" Target="settings.xml" Id="rId3" /><Relationship Type="http://schemas.openxmlformats.org/officeDocument/2006/relationships/customXml" Target="../customXml/item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9D42737FA7C14FAB5461B6B58AE3B2" ma:contentTypeVersion="12" ma:contentTypeDescription="Create a new document." ma:contentTypeScope="" ma:versionID="fd024d8968961cd7e078dd08326a76ce">
  <xsd:schema xmlns:xsd="http://www.w3.org/2001/XMLSchema" xmlns:xs="http://www.w3.org/2001/XMLSchema" xmlns:p="http://schemas.microsoft.com/office/2006/metadata/properties" xmlns:ns2="6c3385a9-d3cd-49b0-bcb8-0ee2ab756664" xmlns:ns3="30b2e338-8c51-46a3-afd2-c1d691c71142" targetNamespace="http://schemas.microsoft.com/office/2006/metadata/properties" ma:root="true" ma:fieldsID="abdb848bdac3ed5ac1e37a232942bd9f" ns2:_="" ns3:_="">
    <xsd:import namespace="6c3385a9-d3cd-49b0-bcb8-0ee2ab756664"/>
    <xsd:import namespace="30b2e338-8c51-46a3-afd2-c1d691c71142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3385a9-d3cd-49b0-bcb8-0ee2ab75666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fc588366-d3ae-4a43-ae91-02aad1fdd0c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b2e338-8c51-46a3-afd2-c1d691c71142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2a0bb6c-1492-4a0e-8fee-55e5b26e219c}" ma:internalName="TaxCatchAll" ma:showField="CatchAllData" ma:web="30b2e338-8c51-46a3-afd2-c1d691c711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0b2e338-8c51-46a3-afd2-c1d691c71142" xsi:nil="true"/>
    <lcf76f155ced4ddcb4097134ff3c332f xmlns="6c3385a9-d3cd-49b0-bcb8-0ee2ab756664">
      <Terms xmlns="http://schemas.microsoft.com/office/infopath/2007/PartnerControls"/>
    </lcf76f155ced4ddcb4097134ff3c332f>
    <ReferenceId xmlns="6c3385a9-d3cd-49b0-bcb8-0ee2ab756664" xsi:nil="true"/>
  </documentManagement>
</p:properties>
</file>

<file path=customXml/itemProps1.xml><?xml version="1.0" encoding="utf-8"?>
<ds:datastoreItem xmlns:ds="http://schemas.openxmlformats.org/officeDocument/2006/customXml" ds:itemID="{44B5CB9B-22DB-41D1-A149-7B649ABC9DF9}"/>
</file>

<file path=customXml/itemProps2.xml><?xml version="1.0" encoding="utf-8"?>
<ds:datastoreItem xmlns:ds="http://schemas.openxmlformats.org/officeDocument/2006/customXml" ds:itemID="{128283CC-9AE5-4529-8389-3B163C7AE76C}"/>
</file>

<file path=customXml/itemProps3.xml><?xml version="1.0" encoding="utf-8"?>
<ds:datastoreItem xmlns:ds="http://schemas.openxmlformats.org/officeDocument/2006/customXml" ds:itemID="{D3564218-2C8B-4F0D-A412-2FF31C331EA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arshkumar Degamadiya</cp:lastModifiedBy>
  <cp:revision>12</cp:revision>
  <dcterms:created xsi:type="dcterms:W3CDTF">2022-03-25T10:36:00Z</dcterms:created>
  <dcterms:modified xsi:type="dcterms:W3CDTF">2022-03-25T11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9D42737FA7C14FAB5461B6B58AE3B2</vt:lpwstr>
  </property>
  <property fmtid="{D5CDD505-2E9C-101B-9397-08002B2CF9AE}" pid="3" name="MediaServiceImageTags">
    <vt:lpwstr/>
  </property>
</Properties>
</file>